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1B9C5EC3" w:rsidR="00566BD2" w:rsidRDefault="00540AC0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 C#</w:t>
      </w:r>
    </w:p>
    <w:p w14:paraId="5D2BB547" w14:textId="2DB0B5DA" w:rsidR="00566BD2" w:rsidRPr="00C67B79" w:rsidRDefault="009E25C0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upermarket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Prowadzący:</w:t>
      </w:r>
      <w:r w:rsidRPr="009E25C0">
        <w:rPr>
          <w:rFonts w:asciiTheme="majorHAnsi" w:hAnsiTheme="majorHAnsi" w:cstheme="majorHAnsi"/>
          <w:sz w:val="24"/>
          <w:szCs w:val="24"/>
        </w:rPr>
        <w:tab/>
        <w:t>Autor:</w:t>
      </w:r>
    </w:p>
    <w:p w14:paraId="455C4559" w14:textId="1827CA4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mgr inż. Ewa Żesławska</w:t>
      </w:r>
      <w:r w:rsidRPr="009E25C0">
        <w:rPr>
          <w:rFonts w:asciiTheme="majorHAnsi" w:hAnsiTheme="majorHAnsi" w:cstheme="majorHAnsi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Rafał Gawlak</w:t>
      </w:r>
    </w:p>
    <w:p w14:paraId="7FDD5180" w14:textId="1B7951E6" w:rsidR="00566BD2" w:rsidRPr="009E25C0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>117795</w:t>
      </w:r>
    </w:p>
    <w:p w14:paraId="1847A2AC" w14:textId="1409D2D2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Krystian Kłosowicz</w:t>
      </w:r>
    </w:p>
    <w:p w14:paraId="57E98679" w14:textId="4452964D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9E25C0">
        <w:rPr>
          <w:rStyle w:val="normaltextrun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118996</w:t>
      </w:r>
      <w:r w:rsidRPr="009E25C0">
        <w:rPr>
          <w:rStyle w:val="eop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 </w:t>
      </w:r>
    </w:p>
    <w:p w14:paraId="688CAA76" w14:textId="3FDEB94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/Ist/S/2020/21" w:value="INF/Ist/S/2020/21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715D4411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C67B79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</w:rPr>
          </w:pPr>
          <w:r w:rsidRPr="00C67B79">
            <w:rPr>
              <w:rFonts w:ascii="Times New Roman" w:hAnsi="Times New Roman" w:cs="Times New Roman"/>
              <w:color w:val="000000" w:themeColor="text1"/>
            </w:rPr>
            <w:t>Spis treści</w:t>
          </w:r>
        </w:p>
        <w:p w14:paraId="16105641" w14:textId="62FF3831" w:rsidR="0006590F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93475347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7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BC9C32C" w14:textId="3763B204" w:rsidR="0006590F" w:rsidRDefault="003B480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8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8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5651345E" w14:textId="4DE7692D" w:rsidR="0006590F" w:rsidRDefault="003B480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9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9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452DBA2" w14:textId="66E10769" w:rsidR="0006590F" w:rsidRDefault="003B480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0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0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79C09563" w14:textId="7DD0601C" w:rsidR="0006590F" w:rsidRDefault="003B480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1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1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6C2FF85D" w14:textId="51BA3C6B" w:rsidR="0006590F" w:rsidRDefault="003B480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2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2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4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13676C2" w14:textId="0757FC4D" w:rsidR="00566BD2" w:rsidRDefault="00566BD2" w:rsidP="00566BD2"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022ED1E1" w:rsidR="00566BD2" w:rsidRDefault="00566BD2" w:rsidP="00C67B79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3475347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 </w:t>
      </w:r>
      <w:r w:rsidR="0093211B">
        <w:rPr>
          <w:rFonts w:ascii="Times New Roman" w:hAnsi="Times New Roman" w:cs="Times New Roman"/>
          <w:b/>
          <w:sz w:val="24"/>
          <w:szCs w:val="24"/>
        </w:rPr>
        <w:t>założeń projektu</w:t>
      </w:r>
      <w:bookmarkEnd w:id="0"/>
    </w:p>
    <w:p w14:paraId="59365344" w14:textId="18E472BA" w:rsidR="0093211B" w:rsidRPr="0093211B" w:rsidRDefault="008C2828" w:rsidP="009321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ten ma na celu obsługę zakupów w sklepie, poprzez administratora wprowadzane są dane do systemu.</w:t>
      </w:r>
    </w:p>
    <w:p w14:paraId="4548C45D" w14:textId="18BBBEC6" w:rsidR="0093211B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93475348"/>
      <w:r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  <w:bookmarkEnd w:id="1"/>
    </w:p>
    <w:p w14:paraId="759262EE" w14:textId="2CAF7CE4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6356F9D0" w14:textId="0483DEF7" w:rsidR="008C2828" w:rsidRDefault="008C282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żna wprowadzić wiele rachunków o unikalnych numerach</w:t>
      </w:r>
    </w:p>
    <w:p w14:paraId="58727680" w14:textId="4FB6BA5C" w:rsidR="000233C1" w:rsidRDefault="008C282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ażda pozycja </w:t>
      </w:r>
      <w:r w:rsidR="000233C1">
        <w:rPr>
          <w:rFonts w:ascii="Times New Roman" w:hAnsi="Times New Roman" w:cs="Times New Roman"/>
          <w:b/>
          <w:sz w:val="24"/>
          <w:szCs w:val="24"/>
        </w:rPr>
        <w:t>rachunku powinna posiadać swoją wartość lub stan w jakim jest dana operacja</w:t>
      </w:r>
    </w:p>
    <w:p w14:paraId="30183AE2" w14:textId="42873585" w:rsidR="005863B8" w:rsidRDefault="005863B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bieranie danych z bazy danych</w:t>
      </w:r>
    </w:p>
    <w:p w14:paraId="1CDAD7A1" w14:textId="46AE9D7C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dawanie danych do tabeli</w:t>
      </w:r>
    </w:p>
    <w:p w14:paraId="33DC6A7A" w14:textId="3DF9378E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uwanie dane z bazy danych</w:t>
      </w:r>
    </w:p>
    <w:p w14:paraId="1CD50AE5" w14:textId="6FE366E9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zuka dane po indeksie w bazie danych</w:t>
      </w:r>
    </w:p>
    <w:p w14:paraId="01EFFA33" w14:textId="77777777" w:rsidR="005863B8" w:rsidRP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7CC8FE59" w14:textId="7AD46C76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4251DE7B" w14:textId="7066ED09" w:rsidR="008C2828" w:rsidRDefault="000233C1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stawianie produktów może odbywać się tylko przez uprawnione osoby</w:t>
      </w:r>
    </w:p>
    <w:p w14:paraId="37A05D58" w14:textId="4E9EEA77" w:rsidR="000233C1" w:rsidRDefault="005863B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sty i przyjemny wygląd aplikacji</w:t>
      </w:r>
    </w:p>
    <w:p w14:paraId="5D28CF04" w14:textId="3F20CE84" w:rsidR="00FE67C7" w:rsidRPr="00FE67C7" w:rsidRDefault="005863B8" w:rsidP="0093211B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uicyjny interfejs użytkownika </w:t>
      </w:r>
    </w:p>
    <w:p w14:paraId="4F4BE913" w14:textId="27FCE113" w:rsidR="00566BD2" w:rsidRPr="0093211B" w:rsidRDefault="00566BD2" w:rsidP="00566BD2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2" w:name="_Toc93475349"/>
      <w:r w:rsidRPr="0093211B"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2"/>
    </w:p>
    <w:p w14:paraId="6C9C7B04" w14:textId="75D1B72E" w:rsidR="00566BD2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agram przypadków użycia</w:t>
      </w:r>
    </w:p>
    <w:p w14:paraId="1FDF3EAA" w14:textId="26DAEFEC" w:rsidR="008E61CA" w:rsidRDefault="008E61CA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B52268" w14:textId="2E646EE9" w:rsidR="008E61CA" w:rsidRPr="0093211B" w:rsidRDefault="00FE67C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680993A" wp14:editId="7C218E7E">
            <wp:extent cx="3976409" cy="3133725"/>
            <wp:effectExtent l="0" t="0" r="508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367" cy="3145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FCDF4" w14:textId="468A7F6D" w:rsidR="0093211B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iagram klas</w:t>
      </w:r>
    </w:p>
    <w:p w14:paraId="65D5EE83" w14:textId="0850288C" w:rsidR="00010BF3" w:rsidRDefault="008E61CA" w:rsidP="00C3505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630366A" wp14:editId="01BD112F">
            <wp:extent cx="3809524" cy="2657143"/>
            <wp:effectExtent l="0" t="0" r="63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2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9DEE2" w14:textId="685C57FA" w:rsidR="00010BF3" w:rsidRDefault="00010BF3" w:rsidP="00C35057">
      <w:pPr>
        <w:rPr>
          <w:rFonts w:ascii="Times New Roman" w:hAnsi="Times New Roman" w:cs="Times New Roman"/>
          <w:bCs/>
          <w:sz w:val="24"/>
          <w:szCs w:val="24"/>
        </w:rPr>
      </w:pPr>
    </w:p>
    <w:p w14:paraId="77604642" w14:textId="77777777" w:rsidR="00010BF3" w:rsidRPr="0093211B" w:rsidRDefault="00010BF3" w:rsidP="00C35057">
      <w:pPr>
        <w:rPr>
          <w:rFonts w:ascii="Times New Roman" w:hAnsi="Times New Roman" w:cs="Times New Roman"/>
          <w:bCs/>
          <w:sz w:val="24"/>
          <w:szCs w:val="24"/>
        </w:rPr>
      </w:pPr>
    </w:p>
    <w:p w14:paraId="50EEE593" w14:textId="7046FECB" w:rsidR="0093211B" w:rsidRPr="00010BF3" w:rsidRDefault="0093211B" w:rsidP="00010BF3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73798614"/>
      <w:bookmarkStart w:id="4" w:name="_Toc93475350"/>
      <w:r w:rsidRPr="00010BF3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3"/>
      <w:bookmarkEnd w:id="4"/>
    </w:p>
    <w:p w14:paraId="77EA0726" w14:textId="7DA2A235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 </w:t>
      </w:r>
      <w:r w:rsidR="000233C1">
        <w:rPr>
          <w:rFonts w:ascii="Times New Roman" w:hAnsi="Times New Roman" w:cs="Times New Roman"/>
          <w:sz w:val="24"/>
          <w:szCs w:val="24"/>
        </w:rPr>
        <w:t>C#</w:t>
      </w:r>
      <w:r w:rsidRPr="00C35057">
        <w:rPr>
          <w:rFonts w:ascii="Times New Roman" w:hAnsi="Times New Roman" w:cs="Times New Roman"/>
          <w:sz w:val="24"/>
          <w:szCs w:val="24"/>
        </w:rPr>
        <w:t xml:space="preserve">: </w:t>
      </w:r>
      <w:r w:rsidR="00D644F7">
        <w:rPr>
          <w:rFonts w:ascii="Times New Roman" w:hAnsi="Times New Roman" w:cs="Times New Roman"/>
          <w:sz w:val="24"/>
          <w:szCs w:val="24"/>
        </w:rPr>
        <w:t>.NET 6.0</w:t>
      </w:r>
    </w:p>
    <w:p w14:paraId="68213955" w14:textId="27A5FC33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725AF6">
        <w:rPr>
          <w:rFonts w:ascii="Times New Roman" w:hAnsi="Times New Roman" w:cs="Times New Roman"/>
          <w:sz w:val="24"/>
          <w:szCs w:val="24"/>
        </w:rPr>
        <w:t xml:space="preserve">Visual Studio 2022 </w:t>
      </w:r>
      <w:proofErr w:type="spellStart"/>
      <w:r w:rsidR="00725AF6">
        <w:rPr>
          <w:rFonts w:ascii="Times New Roman" w:hAnsi="Times New Roman" w:cs="Times New Roman"/>
          <w:sz w:val="24"/>
          <w:szCs w:val="24"/>
        </w:rPr>
        <w:t>Comunnity</w:t>
      </w:r>
      <w:proofErr w:type="spellEnd"/>
    </w:p>
    <w:p w14:paraId="5DA16DE2" w14:textId="28A8F141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Urządzenie z system operacyjnym </w:t>
      </w:r>
      <w:r w:rsidR="00725AF6">
        <w:rPr>
          <w:rFonts w:ascii="Times New Roman" w:hAnsi="Times New Roman" w:cs="Times New Roman"/>
          <w:sz w:val="24"/>
          <w:szCs w:val="24"/>
        </w:rPr>
        <w:t>Windows 11</w:t>
      </w:r>
    </w:p>
    <w:p w14:paraId="1501688C" w14:textId="7FC4E6E7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Ze względów na liczbę szczegółów aplikacja była projektowana na urządzenia typu </w:t>
      </w:r>
      <w:r w:rsidR="00D644F7">
        <w:rPr>
          <w:rFonts w:ascii="Times New Roman" w:hAnsi="Times New Roman" w:cs="Times New Roman"/>
          <w:sz w:val="24"/>
          <w:szCs w:val="24"/>
        </w:rPr>
        <w:t>laptop</w:t>
      </w:r>
      <w:r w:rsidRPr="00C35057">
        <w:rPr>
          <w:rFonts w:ascii="Times New Roman" w:hAnsi="Times New Roman" w:cs="Times New Roman"/>
          <w:sz w:val="24"/>
          <w:szCs w:val="24"/>
        </w:rPr>
        <w:t xml:space="preserve"> – w </w:t>
      </w:r>
      <w:r w:rsidR="00D644F7">
        <w:rPr>
          <w:rFonts w:ascii="Times New Roman" w:hAnsi="Times New Roman" w:cs="Times New Roman"/>
          <w:sz w:val="24"/>
          <w:szCs w:val="24"/>
        </w:rPr>
        <w:t>ASUS</w:t>
      </w:r>
      <w:r w:rsidRPr="00C3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44F7">
        <w:rPr>
          <w:rFonts w:ascii="Times New Roman" w:hAnsi="Times New Roman" w:cs="Times New Roman"/>
          <w:sz w:val="24"/>
          <w:szCs w:val="24"/>
        </w:rPr>
        <w:t>ZenBook</w:t>
      </w:r>
      <w:proofErr w:type="spellEnd"/>
      <w:r w:rsidR="00D644F7">
        <w:rPr>
          <w:rFonts w:ascii="Times New Roman" w:hAnsi="Times New Roman" w:cs="Times New Roman"/>
          <w:sz w:val="24"/>
          <w:szCs w:val="24"/>
        </w:rPr>
        <w:t xml:space="preserve"> 14</w:t>
      </w:r>
    </w:p>
    <w:p w14:paraId="5BFBF1D2" w14:textId="77777777" w:rsidR="0093211B" w:rsidRPr="00C35057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73798615"/>
      <w:bookmarkStart w:id="6" w:name="_Toc93475351"/>
      <w:r w:rsidRPr="00C35057">
        <w:rPr>
          <w:rFonts w:ascii="Times New Roman" w:hAnsi="Times New Roman" w:cs="Times New Roman"/>
          <w:b/>
          <w:sz w:val="24"/>
          <w:szCs w:val="24"/>
        </w:rPr>
        <w:t>Prezentacja warstwy użytkowej projektu</w:t>
      </w:r>
      <w:bookmarkEnd w:id="5"/>
      <w:bookmarkEnd w:id="6"/>
    </w:p>
    <w:p w14:paraId="194DED0E" w14:textId="6B11C2A3" w:rsidR="0093211B" w:rsidRPr="0073058D" w:rsidRDefault="0093211B" w:rsidP="0093211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="0048114C">
        <w:rPr>
          <w:rFonts w:ascii="Times New Roman" w:hAnsi="Times New Roman" w:cs="Times New Roman"/>
          <w:sz w:val="24"/>
          <w:szCs w:val="24"/>
        </w:rPr>
        <w:t>Administrator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uruchomieniu aplikacji otrzymuje ekran  na którym może:</w:t>
      </w:r>
    </w:p>
    <w:p w14:paraId="5D8C0122" w14:textId="6C25DAA8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ć produkt do bazy</w:t>
      </w:r>
      <w:r w:rsidR="0093211B" w:rsidRPr="0073058D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omyślne nie znajduje się żaden.</w:t>
      </w:r>
    </w:p>
    <w:p w14:paraId="5F146764" w14:textId="7A342C03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ytować wybrany produkt – nazwę, kolor, status, a takż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1CD5D" w14:textId="2E880E75" w:rsidR="00C42728" w:rsidRPr="00C42728" w:rsidRDefault="00EB76BE" w:rsidP="00C42728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emy wyszukać dany produkt po ID produktu</w:t>
      </w:r>
    </w:p>
    <w:p w14:paraId="1151F997" w14:textId="28758F53" w:rsidR="0093211B" w:rsidRDefault="00EB76BE" w:rsidP="00EB76B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atnia pozycja pozwala nam na usunięcie produktu po konkretnym ID produktu.</w:t>
      </w:r>
    </w:p>
    <w:p w14:paraId="37FD2D08" w14:textId="30CA531B" w:rsidR="00224CF2" w:rsidRPr="00C42728" w:rsidRDefault="00C42728" w:rsidP="00C42728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18586B9A" wp14:editId="2EE18FC5">
            <wp:simplePos x="0" y="0"/>
            <wp:positionH relativeFrom="margin">
              <wp:posOffset>5080</wp:posOffset>
            </wp:positionH>
            <wp:positionV relativeFrom="paragraph">
              <wp:posOffset>0</wp:posOffset>
            </wp:positionV>
            <wp:extent cx="5298440" cy="3552825"/>
            <wp:effectExtent l="0" t="0" r="0" b="9525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44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Rysunek 1</w:t>
      </w:r>
    </w:p>
    <w:p w14:paraId="04B36390" w14:textId="7777777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6ED92E" w14:textId="41DACA6C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4D83AD" w14:textId="77777777" w:rsidR="000710F2" w:rsidRDefault="000710F2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B70417" w14:textId="77777777" w:rsidR="000710F2" w:rsidRDefault="000710F2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6078E" w14:textId="77777777" w:rsidR="000710F2" w:rsidRDefault="000710F2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6555A4" w14:textId="2224C4FE" w:rsidR="00010BF3" w:rsidRPr="00010BF3" w:rsidRDefault="00224CF2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2 przedstawiono działającą już aplikacje z wcześniej dodanymi danymi</w:t>
      </w:r>
    </w:p>
    <w:p w14:paraId="0FA6ABA2" w14:textId="76C39016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D438713" wp14:editId="781E6F46">
            <wp:simplePos x="0" y="0"/>
            <wp:positionH relativeFrom="margin">
              <wp:align>left</wp:align>
            </wp:positionH>
            <wp:positionV relativeFrom="paragraph">
              <wp:posOffset>114935</wp:posOffset>
            </wp:positionV>
            <wp:extent cx="4926965" cy="3314700"/>
            <wp:effectExtent l="0" t="0" r="6985" b="0"/>
            <wp:wrapTight wrapText="bothSides">
              <wp:wrapPolygon edited="0">
                <wp:start x="0" y="0"/>
                <wp:lineTo x="0" y="21476"/>
                <wp:lineTo x="21547" y="21476"/>
                <wp:lineTo x="21547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528" cy="3315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0D4534" w14:textId="1B24CE9C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16EDAB" w14:textId="00A89F6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F7E3A5" w14:textId="43E517BF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CCC16B" w14:textId="38250734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922DDA" w14:textId="25F60DD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7DBE81" w14:textId="52024D0E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52E508" w14:textId="302940AB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A2B504" w14:textId="32072C93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45E03D" w14:textId="1DC7F32B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E1A137" w14:textId="7FF283E2" w:rsidR="00C42728" w:rsidRDefault="00C42728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1616A7" w14:textId="7777777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035315" w14:textId="77777777" w:rsidR="00010BF3" w:rsidRPr="000710F2" w:rsidRDefault="00010BF3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099462" w14:textId="5B6CD4C5" w:rsidR="00010BF3" w:rsidRDefault="00010BF3" w:rsidP="00010BF3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ysunek 2</w:t>
      </w:r>
    </w:p>
    <w:p w14:paraId="71C29143" w14:textId="77777777" w:rsidR="000710F2" w:rsidRDefault="000710F2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039D3F" w14:textId="5F0584C0" w:rsidR="000710F2" w:rsidRDefault="00010BF3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0F7B47E" wp14:editId="1E04579D">
            <wp:simplePos x="0" y="0"/>
            <wp:positionH relativeFrom="column">
              <wp:posOffset>186055</wp:posOffset>
            </wp:positionH>
            <wp:positionV relativeFrom="paragraph">
              <wp:posOffset>400050</wp:posOffset>
            </wp:positionV>
            <wp:extent cx="5301615" cy="3581400"/>
            <wp:effectExtent l="0" t="0" r="0" b="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1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728" w:rsidRPr="000710F2">
        <w:rPr>
          <w:rFonts w:ascii="Times New Roman" w:hAnsi="Times New Roman" w:cs="Times New Roman"/>
          <w:sz w:val="24"/>
          <w:szCs w:val="24"/>
        </w:rPr>
        <w:t>Na rysunku 3 przestawiono wynik wyszukiwania produktu po ID</w:t>
      </w:r>
    </w:p>
    <w:p w14:paraId="134AFFD0" w14:textId="65823F22" w:rsidR="0093211B" w:rsidRDefault="00010BF3" w:rsidP="000710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10F2">
        <w:rPr>
          <w:rFonts w:ascii="Times New Roman" w:hAnsi="Times New Roman" w:cs="Times New Roman"/>
          <w:sz w:val="24"/>
          <w:szCs w:val="24"/>
        </w:rPr>
        <w:t>Rysunek 3</w:t>
      </w:r>
    </w:p>
    <w:p w14:paraId="50BCE36D" w14:textId="796DB1E6" w:rsidR="000710F2" w:rsidRDefault="000710F2" w:rsidP="000710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4EB494" w14:textId="77777777" w:rsidR="000710F2" w:rsidRDefault="000710F2" w:rsidP="000710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40C3D8" w14:textId="15239099" w:rsidR="007249EF" w:rsidRPr="00C35057" w:rsidRDefault="00C35057" w:rsidP="00C35057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93475352"/>
      <w:r w:rsidRPr="00C350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38DAD23A" w14:textId="1B881D35" w:rsid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umieszczone są w repozytorium pod adresem </w:t>
      </w:r>
      <w:hyperlink r:id="rId17" w:history="1">
        <w:r w:rsidR="00E36337" w:rsidRPr="00E36337">
          <w:rPr>
            <w:rStyle w:val="Hipercze"/>
            <w:rFonts w:ascii="Times New Roman" w:hAnsi="Times New Roman" w:cs="Times New Roman"/>
            <w:sz w:val="24"/>
            <w:szCs w:val="24"/>
          </w:rPr>
          <w:t>https://github.com/Gawrylak7/c-projekt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oraz </w:t>
      </w:r>
      <w:hyperlink r:id="rId18" w:history="1">
        <w:r w:rsidR="00F51292" w:rsidRPr="00F51292">
          <w:rPr>
            <w:rStyle w:val="Hipercze"/>
            <w:rFonts w:ascii="Times New Roman" w:hAnsi="Times New Roman" w:cs="Times New Roman"/>
            <w:sz w:val="24"/>
            <w:szCs w:val="24"/>
          </w:rPr>
          <w:t>https://github.com/krystian-klosowicz/Projekt-C-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</w:t>
      </w:r>
      <w:r w:rsidR="00224CF2"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będą dostępne przez </w:t>
      </w:r>
      <w:r w:rsidR="00EB76BE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dni od dnia </w:t>
      </w:r>
      <w:r w:rsidR="00EB76BE">
        <w:rPr>
          <w:rFonts w:ascii="Times New Roman" w:hAnsi="Times New Roman" w:cs="Times New Roman"/>
          <w:sz w:val="24"/>
          <w:szCs w:val="24"/>
        </w:rPr>
        <w:t>09</w:t>
      </w:r>
      <w:r>
        <w:rPr>
          <w:rFonts w:ascii="Times New Roman" w:hAnsi="Times New Roman" w:cs="Times New Roman"/>
          <w:sz w:val="24"/>
          <w:szCs w:val="24"/>
        </w:rPr>
        <w:t>.</w:t>
      </w:r>
      <w:r w:rsidR="00EB76BE">
        <w:rPr>
          <w:rFonts w:ascii="Times New Roman" w:hAnsi="Times New Roman" w:cs="Times New Roman"/>
          <w:sz w:val="24"/>
          <w:szCs w:val="24"/>
        </w:rPr>
        <w:t>02</w:t>
      </w:r>
      <w:r>
        <w:rPr>
          <w:rFonts w:ascii="Times New Roman" w:hAnsi="Times New Roman" w:cs="Times New Roman"/>
          <w:sz w:val="24"/>
          <w:szCs w:val="24"/>
        </w:rPr>
        <w:t>.2022r.</w:t>
      </w:r>
    </w:p>
    <w:p w14:paraId="2ACC6247" w14:textId="68C0429B" w:rsidR="00C35057" w:rsidRP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zostały umieszczone jako załącznik do złożonej dokumentacji pod nazwą </w:t>
      </w:r>
      <w:r w:rsidR="00EB76BE">
        <w:rPr>
          <w:rFonts w:ascii="Times New Roman" w:hAnsi="Times New Roman" w:cs="Times New Roman"/>
          <w:sz w:val="24"/>
          <w:szCs w:val="24"/>
        </w:rPr>
        <w:t>CRUD_project</w:t>
      </w:r>
    </w:p>
    <w:sectPr w:rsidR="00C35057" w:rsidRPr="00C35057" w:rsidSect="00606776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AFB94" w14:textId="77777777" w:rsidR="003B4804" w:rsidRDefault="003B4804">
      <w:pPr>
        <w:spacing w:after="0" w:line="240" w:lineRule="auto"/>
      </w:pPr>
      <w:r>
        <w:separator/>
      </w:r>
    </w:p>
  </w:endnote>
  <w:endnote w:type="continuationSeparator" w:id="0">
    <w:p w14:paraId="0A77C2C2" w14:textId="77777777" w:rsidR="003B4804" w:rsidRDefault="003B4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606776" w:rsidRPr="00043746" w:rsidRDefault="00566BD2">
        <w:pPr>
          <w:pStyle w:val="Stopka"/>
          <w:jc w:val="right"/>
          <w:rPr>
            <w:rFonts w:ascii="Times New Roman" w:hAnsi="Times New Roman" w:cs="Times New Roman"/>
          </w:rPr>
        </w:pPr>
        <w:r w:rsidRPr="00043746">
          <w:rPr>
            <w:rFonts w:ascii="Times New Roman" w:hAnsi="Times New Roman" w:cs="Times New Roman"/>
          </w:rPr>
          <w:fldChar w:fldCharType="begin"/>
        </w:r>
        <w:r w:rsidRPr="00043746">
          <w:rPr>
            <w:rFonts w:ascii="Times New Roman" w:hAnsi="Times New Roman" w:cs="Times New Roman"/>
          </w:rPr>
          <w:instrText xml:space="preserve"> PAGE   \* MERGEFORMAT </w:instrText>
        </w:r>
        <w:r w:rsidRPr="00043746">
          <w:rPr>
            <w:rFonts w:ascii="Times New Roman" w:hAnsi="Times New Roman" w:cs="Times New Roman"/>
          </w:rPr>
          <w:fldChar w:fldCharType="separate"/>
        </w:r>
        <w:r w:rsidRPr="00043746">
          <w:rPr>
            <w:rFonts w:ascii="Times New Roman" w:hAnsi="Times New Roman" w:cs="Times New Roman"/>
            <w:noProof/>
          </w:rPr>
          <w:t>4</w:t>
        </w:r>
        <w:r w:rsidRPr="0004374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606776" w:rsidRDefault="003B480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CA2CA" w14:textId="77777777" w:rsidR="003B4804" w:rsidRDefault="003B4804">
      <w:pPr>
        <w:spacing w:after="0" w:line="240" w:lineRule="auto"/>
      </w:pPr>
      <w:r>
        <w:separator/>
      </w:r>
    </w:p>
  </w:footnote>
  <w:footnote w:type="continuationSeparator" w:id="0">
    <w:p w14:paraId="252F53E9" w14:textId="77777777" w:rsidR="003B4804" w:rsidRDefault="003B48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3B4804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B4F5C"/>
    <w:multiLevelType w:val="hybridMultilevel"/>
    <w:tmpl w:val="B3A081DA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0E3CCB"/>
    <w:multiLevelType w:val="hybridMultilevel"/>
    <w:tmpl w:val="0C465A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E1CC4"/>
    <w:multiLevelType w:val="hybridMultilevel"/>
    <w:tmpl w:val="E946D43A"/>
    <w:lvl w:ilvl="0" w:tplc="464C3E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9"/>
  </w:num>
  <w:num w:numId="8">
    <w:abstractNumId w:val="0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10BF3"/>
    <w:rsid w:val="000233C1"/>
    <w:rsid w:val="00043746"/>
    <w:rsid w:val="00045EA7"/>
    <w:rsid w:val="0006590F"/>
    <w:rsid w:val="000710F2"/>
    <w:rsid w:val="000844C0"/>
    <w:rsid w:val="00224CF2"/>
    <w:rsid w:val="00226E1E"/>
    <w:rsid w:val="00270274"/>
    <w:rsid w:val="00333424"/>
    <w:rsid w:val="00344609"/>
    <w:rsid w:val="0038613B"/>
    <w:rsid w:val="003B4804"/>
    <w:rsid w:val="003E3861"/>
    <w:rsid w:val="00417EF6"/>
    <w:rsid w:val="0048114C"/>
    <w:rsid w:val="00540AC0"/>
    <w:rsid w:val="00566BD2"/>
    <w:rsid w:val="005863B8"/>
    <w:rsid w:val="0067693E"/>
    <w:rsid w:val="006F1E72"/>
    <w:rsid w:val="007249EF"/>
    <w:rsid w:val="00725AF6"/>
    <w:rsid w:val="007279DF"/>
    <w:rsid w:val="008C2828"/>
    <w:rsid w:val="008E61CA"/>
    <w:rsid w:val="0093211B"/>
    <w:rsid w:val="009D4464"/>
    <w:rsid w:val="009E25C0"/>
    <w:rsid w:val="00C35057"/>
    <w:rsid w:val="00C42728"/>
    <w:rsid w:val="00C67B79"/>
    <w:rsid w:val="00D644F7"/>
    <w:rsid w:val="00D72B38"/>
    <w:rsid w:val="00DC3559"/>
    <w:rsid w:val="00E36337"/>
    <w:rsid w:val="00EB76BE"/>
    <w:rsid w:val="00F51292"/>
    <w:rsid w:val="00FE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66B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505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0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0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05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43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3746"/>
  </w:style>
  <w:style w:type="character" w:customStyle="1" w:styleId="normaltextrun">
    <w:name w:val="normaltextrun"/>
    <w:basedOn w:val="Domylnaczcionkaakapitu"/>
    <w:rsid w:val="009E25C0"/>
  </w:style>
  <w:style w:type="character" w:customStyle="1" w:styleId="eop">
    <w:name w:val="eop"/>
    <w:basedOn w:val="Domylnaczcionkaakapitu"/>
    <w:rsid w:val="009E2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krystian-klosowicz/Projekt-C-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github.com/Gawrylak7/c-projek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60DB4"/>
    <w:rsid w:val="00784152"/>
    <w:rsid w:val="008D4187"/>
    <w:rsid w:val="009C6AB0"/>
    <w:rsid w:val="00D0286F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F6BA9DFADB4E4D839C87CCEC79C3E6" ma:contentTypeVersion="2" ma:contentTypeDescription="Utwórz nowy dokument." ma:contentTypeScope="" ma:versionID="7fabb2bc41cf1ec8dcec9b5103c3247f">
  <xsd:schema xmlns:xsd="http://www.w3.org/2001/XMLSchema" xmlns:xs="http://www.w3.org/2001/XMLSchema" xmlns:p="http://schemas.microsoft.com/office/2006/metadata/properties" xmlns:ns2="99acefbc-5b34-4330-8a32-3e34b67cf5f1" targetNamespace="http://schemas.microsoft.com/office/2006/metadata/properties" ma:root="true" ma:fieldsID="ad46d66ea3dfdda293eda8ac6cbfd921" ns2:_="">
    <xsd:import namespace="99acefbc-5b34-4330-8a32-3e34b67cf5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efbc-5b34-4330-8a32-3e34b67cf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24F79A-E10F-417D-B282-2AE35C9531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86874D-DD31-49D1-BB8E-7A693558E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efbc-5b34-4330-8a32-3e34b67cf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6EC6B1-1DEA-4A85-B4B8-6978240EF0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1512F2-3F9C-46DE-8A48-9F5E4EA508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6</Pages>
  <Words>398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Gawlak  Rafał</cp:lastModifiedBy>
  <cp:revision>10</cp:revision>
  <dcterms:created xsi:type="dcterms:W3CDTF">2022-02-08T09:59:00Z</dcterms:created>
  <dcterms:modified xsi:type="dcterms:W3CDTF">2022-02-09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6BA9DFADB4E4D839C87CCEC79C3E6</vt:lpwstr>
  </property>
</Properties>
</file>